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2DBA2" w14:textId="1DFF5238" w:rsidR="005F2EE2" w:rsidRDefault="00C82EF4" w:rsidP="005F2EE2">
      <w:pPr>
        <w:pStyle w:val="Heading1"/>
        <w:ind w:left="720"/>
        <w:jc w:val="center"/>
        <w:rPr>
          <w:i/>
          <w:iCs/>
        </w:rPr>
      </w:pPr>
      <w:r>
        <w:rPr>
          <w:i/>
          <w:iCs/>
        </w:rPr>
        <w:t xml:space="preserve">S. aureus </w:t>
      </w:r>
      <w:r w:rsidR="005F2EE2">
        <w:rPr>
          <w:i/>
          <w:iCs/>
        </w:rPr>
        <w:t xml:space="preserve">Allelic Exchange </w:t>
      </w:r>
      <w:r>
        <w:rPr>
          <w:i/>
          <w:iCs/>
        </w:rPr>
        <w:t>Protocol</w:t>
      </w:r>
      <w:r w:rsidR="0001397A">
        <w:rPr>
          <w:i/>
          <w:iCs/>
        </w:rPr>
        <w:t xml:space="preserve"> </w:t>
      </w:r>
    </w:p>
    <w:p w14:paraId="00F32DFD" w14:textId="3975934A" w:rsidR="00506CB3" w:rsidRPr="00241B9E" w:rsidRDefault="0085463C" w:rsidP="00241B9E">
      <w:pPr>
        <w:jc w:val="center"/>
      </w:pPr>
      <w:r w:rsidRPr="00241B9E">
        <w:t xml:space="preserve">Adapted from </w:t>
      </w:r>
      <w:r w:rsidR="005F2EE2" w:rsidRPr="00241B9E">
        <w:t>Monk &amp; Stinear (2021; Access Microbiology)</w:t>
      </w:r>
    </w:p>
    <w:p w14:paraId="3B4DF3EB" w14:textId="60C69E42" w:rsidR="0085463C" w:rsidRPr="0085463C" w:rsidRDefault="0085463C" w:rsidP="00241B9E">
      <w:pPr>
        <w:jc w:val="center"/>
      </w:pPr>
      <w:r>
        <w:t>Dan Floyd</w:t>
      </w:r>
    </w:p>
    <w:p w14:paraId="19B5334A" w14:textId="577D4D29" w:rsidR="001221AE" w:rsidRDefault="001221AE" w:rsidP="00C82EF4">
      <w:pPr>
        <w:rPr>
          <w:rFonts w:ascii="Times New Roman" w:eastAsia="Times New Roman" w:hAnsi="Times New Roman" w:cs="Times New Roman"/>
        </w:rPr>
      </w:pPr>
    </w:p>
    <w:p w14:paraId="7D060F55" w14:textId="6EA05ED6" w:rsidR="001221AE" w:rsidRPr="001221AE" w:rsidRDefault="001221AE" w:rsidP="001221AE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1221AE">
        <w:rPr>
          <w:rFonts w:eastAsia="Times New Roman" w:cstheme="minorHAnsi"/>
        </w:rPr>
        <w:t>Materials</w:t>
      </w:r>
    </w:p>
    <w:p w14:paraId="3E9D08A8" w14:textId="19633998" w:rsidR="001221AE" w:rsidRPr="001221AE" w:rsidRDefault="001221A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 xml:space="preserve">LB Media, no </w:t>
      </w:r>
      <w:r w:rsidR="00A8683C">
        <w:rPr>
          <w:rFonts w:eastAsia="Times New Roman" w:cstheme="minorHAnsi"/>
        </w:rPr>
        <w:t>antibiotic</w:t>
      </w:r>
    </w:p>
    <w:p w14:paraId="27BCDEA5" w14:textId="0EA54DD2" w:rsidR="001221AE" w:rsidRPr="001221AE" w:rsidRDefault="001221A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 xml:space="preserve">LB plates, no </w:t>
      </w:r>
      <w:r w:rsidR="00A8683C">
        <w:rPr>
          <w:rFonts w:eastAsia="Times New Roman" w:cstheme="minorHAnsi"/>
        </w:rPr>
        <w:t>antibiotic</w:t>
      </w:r>
    </w:p>
    <w:p w14:paraId="3FD0DED8" w14:textId="76A71D58" w:rsidR="001221AE" w:rsidRPr="00241B9E" w:rsidRDefault="001221A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10% glycerol and 500 mM sucrose</w:t>
      </w:r>
    </w:p>
    <w:p w14:paraId="283FB28F" w14:textId="041DB1AF" w:rsidR="008A40CD" w:rsidRPr="008A40CD" w:rsidRDefault="008A40CD" w:rsidP="008A40CD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 xml:space="preserve">For </w:t>
      </w:r>
      <w:r w:rsidR="002C2811">
        <w:rPr>
          <w:rFonts w:eastAsia="Times New Roman" w:cstheme="minorHAnsi"/>
        </w:rPr>
        <w:t>5</w:t>
      </w:r>
      <w:r>
        <w:rPr>
          <w:rFonts w:eastAsia="Times New Roman" w:cstheme="minorHAnsi"/>
        </w:rPr>
        <w:t>0 ml:</w:t>
      </w:r>
    </w:p>
    <w:p w14:paraId="25EEEDAB" w14:textId="0C85CCD6" w:rsidR="008A40CD" w:rsidRPr="008F0B9D" w:rsidRDefault="00E92463" w:rsidP="008A40CD">
      <w:pPr>
        <w:pStyle w:val="ListParagraph"/>
        <w:numPr>
          <w:ilvl w:val="2"/>
          <w:numId w:val="2"/>
        </w:numPr>
        <w:spacing w:after="200" w:line="276" w:lineRule="auto"/>
        <w:jc w:val="both"/>
        <w:rPr>
          <w:strike/>
        </w:rPr>
      </w:pPr>
      <w:r>
        <w:t>8.56</w:t>
      </w:r>
      <w:r w:rsidR="002C2811">
        <w:t xml:space="preserve"> </w:t>
      </w:r>
      <w:r w:rsidR="008A40CD">
        <w:t xml:space="preserve">g of sucrose (for 500 mM sucrose in </w:t>
      </w:r>
      <w:r w:rsidR="002C2811">
        <w:t>5</w:t>
      </w:r>
      <w:r w:rsidR="008A40CD">
        <w:t>0 ml)</w:t>
      </w:r>
    </w:p>
    <w:p w14:paraId="5A209176" w14:textId="0A44BE01" w:rsidR="008A40CD" w:rsidRPr="008F0B9D" w:rsidRDefault="00A8683C" w:rsidP="008A40CD">
      <w:pPr>
        <w:pStyle w:val="ListParagraph"/>
        <w:numPr>
          <w:ilvl w:val="2"/>
          <w:numId w:val="2"/>
        </w:numPr>
        <w:spacing w:after="200" w:line="276" w:lineRule="auto"/>
        <w:jc w:val="both"/>
        <w:rPr>
          <w:strike/>
        </w:rPr>
      </w:pPr>
      <w:r>
        <w:t>6</w:t>
      </w:r>
      <w:r w:rsidR="008A40CD">
        <w:t>.</w:t>
      </w:r>
      <w:r>
        <w:t>67</w:t>
      </w:r>
      <w:r w:rsidR="008A40CD">
        <w:t xml:space="preserve"> ml of 75% glycerol (for 10% glycerol)</w:t>
      </w:r>
    </w:p>
    <w:p w14:paraId="2A3CE9AC" w14:textId="0A39D8CD" w:rsidR="008A40CD" w:rsidRPr="00241B9E" w:rsidRDefault="00A8683C" w:rsidP="008A40CD">
      <w:pPr>
        <w:pStyle w:val="ListParagraph"/>
        <w:numPr>
          <w:ilvl w:val="2"/>
          <w:numId w:val="2"/>
        </w:numPr>
        <w:spacing w:after="200" w:line="276" w:lineRule="auto"/>
        <w:jc w:val="both"/>
        <w:rPr>
          <w:strike/>
        </w:rPr>
      </w:pPr>
      <w:r>
        <w:t>Add water until 50</w:t>
      </w:r>
      <w:r w:rsidR="008A40CD">
        <w:t xml:space="preserve"> ml of ddiH2O</w:t>
      </w:r>
    </w:p>
    <w:p w14:paraId="3C3DDABB" w14:textId="5B74FD2C" w:rsidR="00F83961" w:rsidRPr="008A40CD" w:rsidRDefault="00F83961" w:rsidP="008A40CD">
      <w:pPr>
        <w:pStyle w:val="ListParagraph"/>
        <w:numPr>
          <w:ilvl w:val="2"/>
          <w:numId w:val="2"/>
        </w:numPr>
        <w:spacing w:after="200" w:line="276" w:lineRule="auto"/>
        <w:jc w:val="both"/>
        <w:rPr>
          <w:strike/>
        </w:rPr>
      </w:pPr>
      <w:r>
        <w:t>Filter-sterilize, keep at 4°C</w:t>
      </w:r>
    </w:p>
    <w:p w14:paraId="2F9E5DA6" w14:textId="32668231" w:rsidR="001221AE" w:rsidRPr="001221AE" w:rsidRDefault="001221A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Sterile ddiH2O</w:t>
      </w:r>
      <w:r w:rsidR="007E6AD0">
        <w:rPr>
          <w:rFonts w:eastAsia="Times New Roman" w:cstheme="minorHAnsi"/>
        </w:rPr>
        <w:t xml:space="preserve"> (200 ml)</w:t>
      </w:r>
    </w:p>
    <w:p w14:paraId="4087473C" w14:textId="683ED8EF" w:rsidR="001221AE" w:rsidRPr="001221AE" w:rsidRDefault="00A8683C" w:rsidP="001221AE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Filter-sterilize, keep at 4°C</w:t>
      </w:r>
    </w:p>
    <w:p w14:paraId="71EA141A" w14:textId="4E1525F6" w:rsidR="001221AE" w:rsidRPr="001221AE" w:rsidRDefault="001221A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10% glycerol</w:t>
      </w:r>
      <w:r w:rsidR="007E6AD0">
        <w:rPr>
          <w:rFonts w:eastAsia="Times New Roman" w:cstheme="minorHAnsi"/>
        </w:rPr>
        <w:t xml:space="preserve"> (45 ml)</w:t>
      </w:r>
    </w:p>
    <w:p w14:paraId="5C4F4733" w14:textId="757A42A1" w:rsidR="001221AE" w:rsidRPr="007E6AD0" w:rsidRDefault="001221AE" w:rsidP="001221AE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Ice cold</w:t>
      </w:r>
    </w:p>
    <w:p w14:paraId="6E5B0DCD" w14:textId="4DD88514" w:rsidR="007E6AD0" w:rsidRPr="007E6AD0" w:rsidRDefault="007E6AD0" w:rsidP="001221AE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6 ml 75% glycerol</w:t>
      </w:r>
    </w:p>
    <w:p w14:paraId="067625FD" w14:textId="373803D6" w:rsidR="007E6AD0" w:rsidRPr="00241B9E" w:rsidRDefault="007E6AD0" w:rsidP="001221AE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39 ml sterile ddiH2O</w:t>
      </w:r>
    </w:p>
    <w:p w14:paraId="7AF8038D" w14:textId="06AB8AD3" w:rsidR="00A8683C" w:rsidRPr="00241B9E" w:rsidRDefault="00A8683C" w:rsidP="00A8683C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Filter-sterilize, keep at 4°C</w:t>
      </w:r>
    </w:p>
    <w:p w14:paraId="63A721A7" w14:textId="55D189D9" w:rsidR="00A8683C" w:rsidRPr="00241B9E" w:rsidRDefault="00E51B0F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 xml:space="preserve">Chlor/X-gal </w:t>
      </w:r>
      <w:r w:rsidR="001221AE">
        <w:rPr>
          <w:rFonts w:eastAsia="Times New Roman" w:cstheme="minorHAnsi"/>
        </w:rPr>
        <w:t>LB plates</w:t>
      </w:r>
      <w:r>
        <w:rPr>
          <w:rFonts w:eastAsia="Times New Roman" w:cstheme="minorHAnsi"/>
        </w:rPr>
        <w:t>:</w:t>
      </w:r>
      <w:r w:rsidR="001221AE">
        <w:rPr>
          <w:rFonts w:eastAsia="Times New Roman" w:cstheme="minorHAnsi"/>
        </w:rPr>
        <w:t xml:space="preserve"> </w:t>
      </w:r>
      <w:r w:rsidR="002E29DA">
        <w:rPr>
          <w:rFonts w:eastAsia="Times New Roman" w:cstheme="minorHAnsi"/>
        </w:rPr>
        <w:t>10</w:t>
      </w:r>
      <w:r w:rsidR="001221AE">
        <w:rPr>
          <w:rFonts w:eastAsia="Times New Roman" w:cstheme="minorHAnsi"/>
        </w:rPr>
        <w:t xml:space="preserve"> ug/ml chloramphenicol, 100 ug/ml X</w:t>
      </w:r>
      <w:r>
        <w:rPr>
          <w:rFonts w:eastAsia="Times New Roman" w:cstheme="minorHAnsi"/>
        </w:rPr>
        <w:t>-gal</w:t>
      </w:r>
      <w:r w:rsidR="00354AA6">
        <w:rPr>
          <w:rFonts w:eastAsia="Times New Roman" w:cstheme="minorHAnsi"/>
        </w:rPr>
        <w:t xml:space="preserve"> </w:t>
      </w:r>
    </w:p>
    <w:p w14:paraId="125E7D40" w14:textId="1E6D05BA" w:rsidR="001221AE" w:rsidRPr="007E6AD0" w:rsidRDefault="00354AA6" w:rsidP="00241B9E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3 plates per electroporation</w:t>
      </w:r>
    </w:p>
    <w:p w14:paraId="66DB7921" w14:textId="556BD65E" w:rsidR="007E6AD0" w:rsidRPr="007E6AD0" w:rsidRDefault="007E6AD0" w:rsidP="007E6AD0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500 ml LB agar</w:t>
      </w:r>
    </w:p>
    <w:p w14:paraId="250BA872" w14:textId="57816458" w:rsidR="007E6AD0" w:rsidRPr="007E6AD0" w:rsidRDefault="007E6AD0" w:rsidP="007E6AD0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1 ml X</w:t>
      </w:r>
      <w:r w:rsidR="00E51B0F">
        <w:rPr>
          <w:rFonts w:eastAsia="Times New Roman" w:cstheme="minorHAnsi"/>
        </w:rPr>
        <w:t>-gal</w:t>
      </w:r>
      <w:r>
        <w:rPr>
          <w:rFonts w:eastAsia="Times New Roman" w:cstheme="minorHAnsi"/>
        </w:rPr>
        <w:t>, warmed to same temperature as the agar</w:t>
      </w:r>
      <w:r w:rsidR="00A8683C">
        <w:rPr>
          <w:rFonts w:eastAsia="Times New Roman" w:cstheme="minorHAnsi"/>
        </w:rPr>
        <w:t xml:space="preserve"> (keep away from light)</w:t>
      </w:r>
    </w:p>
    <w:p w14:paraId="76DF8185" w14:textId="29EA81BB" w:rsidR="00A8683C" w:rsidRPr="00241B9E" w:rsidRDefault="002E29DA" w:rsidP="00A8683C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100</w:t>
      </w:r>
      <w:r w:rsidR="007E6AD0">
        <w:rPr>
          <w:rFonts w:eastAsia="Times New Roman" w:cstheme="minorHAnsi"/>
        </w:rPr>
        <w:t xml:space="preserve"> ul 50 mg/ml chloramphenicol stock</w:t>
      </w:r>
      <w:r w:rsidR="00A8683C">
        <w:rPr>
          <w:rFonts w:eastAsia="Times New Roman" w:cstheme="minorHAnsi"/>
        </w:rPr>
        <w:t xml:space="preserve"> (keep away from light)</w:t>
      </w:r>
    </w:p>
    <w:p w14:paraId="4B092449" w14:textId="361A6653" w:rsidR="00A8683C" w:rsidRPr="00241B9E" w:rsidRDefault="00A8683C" w:rsidP="00A8683C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Store protected from light (foil-wrapped)</w:t>
      </w:r>
    </w:p>
    <w:p w14:paraId="4508FAB9" w14:textId="02BCEA50" w:rsidR="00717E4E" w:rsidRPr="008F09BF" w:rsidRDefault="00717E4E" w:rsidP="001221AE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LB media, 500 mM sucrose</w:t>
      </w:r>
      <w:r w:rsidR="007E6AD0">
        <w:rPr>
          <w:rFonts w:eastAsia="Times New Roman" w:cstheme="minorHAnsi"/>
        </w:rPr>
        <w:t xml:space="preserve"> (</w:t>
      </w:r>
      <w:r w:rsidR="008F09BF">
        <w:rPr>
          <w:rFonts w:eastAsia="Times New Roman" w:cstheme="minorHAnsi"/>
        </w:rPr>
        <w:t>50 ml)</w:t>
      </w:r>
    </w:p>
    <w:p w14:paraId="2475AD85" w14:textId="543B8E61" w:rsidR="008F09BF" w:rsidRPr="008F09BF" w:rsidRDefault="008F09BF" w:rsidP="008F09BF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50 ml LB media</w:t>
      </w:r>
    </w:p>
    <w:p w14:paraId="0BD1F70F" w14:textId="3EBC2AE4" w:rsidR="008F09BF" w:rsidRPr="008F09BF" w:rsidRDefault="00E92463" w:rsidP="008F09BF">
      <w:pPr>
        <w:pStyle w:val="ListParagraph"/>
        <w:numPr>
          <w:ilvl w:val="2"/>
          <w:numId w:val="2"/>
        </w:numPr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8.56</w:t>
      </w:r>
      <w:r w:rsidR="008F09BF">
        <w:rPr>
          <w:rFonts w:eastAsia="Times New Roman" w:cstheme="minorHAnsi"/>
        </w:rPr>
        <w:t xml:space="preserve"> g sucrose</w:t>
      </w:r>
    </w:p>
    <w:p w14:paraId="59FB477C" w14:textId="77777777" w:rsidR="008F09BF" w:rsidRPr="008F09BF" w:rsidRDefault="008F09BF" w:rsidP="008F09BF">
      <w:pPr>
        <w:rPr>
          <w:rFonts w:ascii="Times New Roman" w:eastAsia="Times New Roman" w:hAnsi="Times New Roman" w:cs="Times New Roman"/>
        </w:rPr>
      </w:pPr>
    </w:p>
    <w:p w14:paraId="0D05962D" w14:textId="7EEC7745" w:rsidR="00DE2374" w:rsidRPr="00DE2374" w:rsidRDefault="00DE2374" w:rsidP="00DE2374">
      <w:pPr>
        <w:pStyle w:val="Heading2"/>
        <w:rPr>
          <w:rFonts w:eastAsia="Times New Roman"/>
        </w:rPr>
      </w:pPr>
      <w:r>
        <w:rPr>
          <w:rFonts w:eastAsia="Times New Roman"/>
        </w:rPr>
        <w:t>Preparation of Electrocompetent Cells</w:t>
      </w:r>
    </w:p>
    <w:p w14:paraId="66A4BD3A" w14:textId="135F6FBE" w:rsidR="00C82EF4" w:rsidRDefault="005B0B39" w:rsidP="008A40CD">
      <w:pPr>
        <w:pStyle w:val="ListParagraph"/>
        <w:numPr>
          <w:ilvl w:val="0"/>
          <w:numId w:val="2"/>
        </w:numPr>
      </w:pPr>
      <w:r w:rsidRPr="00241B9E">
        <w:t xml:space="preserve">Streak out </w:t>
      </w:r>
      <w:r w:rsidR="008A40CD">
        <w:rPr>
          <w:i/>
          <w:iCs/>
        </w:rPr>
        <w:t xml:space="preserve">S. aureus </w:t>
      </w:r>
      <w:r w:rsidR="008A40CD">
        <w:t>to single colon</w:t>
      </w:r>
      <w:r>
        <w:t>y</w:t>
      </w:r>
      <w:r w:rsidR="008A40CD">
        <w:t xml:space="preserve"> two days prior to </w:t>
      </w:r>
      <w:r>
        <w:t xml:space="preserve">making electrocompetent cells. </w:t>
      </w:r>
    </w:p>
    <w:p w14:paraId="4BD96089" w14:textId="6D020008" w:rsidR="00C8689F" w:rsidRDefault="006C277A" w:rsidP="00C8689F">
      <w:pPr>
        <w:pStyle w:val="ListParagraph"/>
        <w:numPr>
          <w:ilvl w:val="0"/>
          <w:numId w:val="2"/>
        </w:numPr>
      </w:pPr>
      <w:r>
        <w:rPr>
          <w:rFonts w:eastAsia="Times New Roman" w:cstheme="minorHAnsi"/>
        </w:rPr>
        <w:t>Have all materials ready before starting preparation of electrocompetent cells.</w:t>
      </w:r>
    </w:p>
    <w:p w14:paraId="45B50413" w14:textId="4CA68070" w:rsidR="005B0B39" w:rsidRDefault="005B0B39" w:rsidP="00C82EF4">
      <w:pPr>
        <w:pStyle w:val="ListParagraph"/>
        <w:numPr>
          <w:ilvl w:val="0"/>
          <w:numId w:val="1"/>
        </w:numPr>
      </w:pPr>
      <w:r>
        <w:t>For every 6 – 8 aliquots of electrocompetent cells to be made, inoculate</w:t>
      </w:r>
      <w:r w:rsidR="004B570F">
        <w:t xml:space="preserve"> </w:t>
      </w:r>
      <w:r>
        <w:t xml:space="preserve">one glass culture tubes with </w:t>
      </w:r>
      <w:r w:rsidR="004B570F">
        <w:t xml:space="preserve">10 mL LB </w:t>
      </w:r>
      <w:r>
        <w:t>media</w:t>
      </w:r>
      <w:r w:rsidR="004B570F">
        <w:t xml:space="preserve"> </w:t>
      </w:r>
      <w:r>
        <w:t>with a single</w:t>
      </w:r>
      <w:r w:rsidR="00C82EF4">
        <w:t xml:space="preserve"> </w:t>
      </w:r>
      <w:r w:rsidR="00C82EF4">
        <w:rPr>
          <w:i/>
          <w:iCs/>
        </w:rPr>
        <w:t xml:space="preserve">S. aureus </w:t>
      </w:r>
      <w:r>
        <w:t xml:space="preserve">colony. </w:t>
      </w:r>
    </w:p>
    <w:p w14:paraId="035E5009" w14:textId="387DF44C" w:rsidR="00832714" w:rsidRPr="0001397A" w:rsidRDefault="005B0B39" w:rsidP="00C82EF4">
      <w:pPr>
        <w:pStyle w:val="ListParagraph"/>
        <w:numPr>
          <w:ilvl w:val="0"/>
          <w:numId w:val="1"/>
        </w:numPr>
      </w:pPr>
      <w:r>
        <w:t>Grow overnight</w:t>
      </w:r>
      <w:r w:rsidR="0001397A">
        <w:t xml:space="preserve"> at 37</w:t>
      </w:r>
      <w:r w:rsidR="0001397A" w:rsidRPr="00C82EF4">
        <w:rPr>
          <w:rFonts w:eastAsia="Times New Roman" w:cstheme="minorHAnsi"/>
        </w:rPr>
        <w:t>°C</w:t>
      </w:r>
      <w:r w:rsidR="00686770">
        <w:rPr>
          <w:rFonts w:eastAsia="Times New Roman" w:cstheme="minorHAnsi"/>
        </w:rPr>
        <w:t xml:space="preserve"> in the </w:t>
      </w:r>
      <w:r w:rsidR="0001397A">
        <w:rPr>
          <w:rFonts w:eastAsia="Times New Roman" w:cstheme="minorHAnsi"/>
        </w:rPr>
        <w:t>shaking incubator</w:t>
      </w:r>
      <w:r>
        <w:rPr>
          <w:rFonts w:eastAsia="Times New Roman" w:cstheme="minorHAnsi"/>
        </w:rPr>
        <w:t>.</w:t>
      </w:r>
    </w:p>
    <w:p w14:paraId="78BBB8FD" w14:textId="77777777" w:rsidR="00832714" w:rsidRPr="00241B9E" w:rsidRDefault="005B0B39" w:rsidP="00832714">
      <w:pPr>
        <w:pStyle w:val="ListParagraph"/>
        <w:numPr>
          <w:ilvl w:val="0"/>
          <w:numId w:val="1"/>
        </w:numPr>
      </w:pPr>
      <w:r w:rsidRPr="00241B9E">
        <w:rPr>
          <w:rFonts w:eastAsia="Times New Roman" w:cstheme="minorHAnsi"/>
        </w:rPr>
        <w:t>Check the density of the overnight cultur</w:t>
      </w:r>
      <w:r w:rsidR="00E1400B" w:rsidRPr="00241B9E">
        <w:rPr>
          <w:rFonts w:eastAsia="Times New Roman" w:cstheme="minorHAnsi"/>
        </w:rPr>
        <w:t xml:space="preserve">e. </w:t>
      </w:r>
    </w:p>
    <w:p w14:paraId="2A9A5F1F" w14:textId="77777777" w:rsidR="00832714" w:rsidRPr="00241B9E" w:rsidRDefault="00E1400B" w:rsidP="00241B9E">
      <w:pPr>
        <w:pStyle w:val="ListParagraph"/>
        <w:numPr>
          <w:ilvl w:val="1"/>
          <w:numId w:val="1"/>
        </w:numPr>
      </w:pPr>
      <w:r w:rsidRPr="00241B9E">
        <w:rPr>
          <w:rFonts w:eastAsia="Times New Roman" w:cstheme="minorHAnsi"/>
        </w:rPr>
        <w:t>Combine in a cuvette 900 uL LB and 100 uL from the overnight culture. Mix by pipetting.</w:t>
      </w:r>
      <w:r w:rsidR="00832714" w:rsidRPr="00241B9E">
        <w:rPr>
          <w:rFonts w:eastAsia="Times New Roman" w:cstheme="minorHAnsi"/>
        </w:rPr>
        <w:t xml:space="preserve"> </w:t>
      </w:r>
    </w:p>
    <w:p w14:paraId="5535F5C6" w14:textId="77777777" w:rsidR="00832714" w:rsidRPr="00241B9E" w:rsidRDefault="00E1400B" w:rsidP="00241B9E">
      <w:pPr>
        <w:pStyle w:val="ListParagraph"/>
        <w:numPr>
          <w:ilvl w:val="1"/>
          <w:numId w:val="1"/>
        </w:numPr>
      </w:pPr>
      <w:r w:rsidRPr="00241B9E">
        <w:rPr>
          <w:rFonts w:eastAsia="Times New Roman" w:cstheme="minorHAnsi"/>
        </w:rPr>
        <w:t>Check OD600</w:t>
      </w:r>
      <w:r w:rsidRPr="00832714">
        <w:rPr>
          <w:rFonts w:eastAsia="Times New Roman" w:cstheme="minorHAnsi"/>
        </w:rPr>
        <w:t xml:space="preserve">, using a cuvette with LB as a blank. </w:t>
      </w:r>
    </w:p>
    <w:p w14:paraId="50CA0E8D" w14:textId="77777777" w:rsidR="00832714" w:rsidRDefault="00E1400B" w:rsidP="00241B9E">
      <w:pPr>
        <w:pStyle w:val="ListParagraph"/>
        <w:numPr>
          <w:ilvl w:val="1"/>
          <w:numId w:val="1"/>
        </w:numPr>
      </w:pPr>
      <w:r>
        <w:lastRenderedPageBreak/>
        <w:t xml:space="preserve">Multiply the observed OD600 by 10 to determine the density of the overnight culture. </w:t>
      </w:r>
    </w:p>
    <w:p w14:paraId="0D0C36DA" w14:textId="77777777" w:rsidR="00832714" w:rsidRDefault="00E1400B" w:rsidP="00832714">
      <w:pPr>
        <w:pStyle w:val="ListParagraph"/>
        <w:numPr>
          <w:ilvl w:val="0"/>
          <w:numId w:val="1"/>
        </w:numPr>
      </w:pPr>
      <w:r>
        <w:t xml:space="preserve">For each aliquot of electrocompetent cells to be made, made a 10 mL culture of LB and cells from the overnight culture, diluted to OD600 of 0.5. </w:t>
      </w:r>
    </w:p>
    <w:p w14:paraId="446E941F" w14:textId="77777777" w:rsidR="00832714" w:rsidRDefault="00E1400B" w:rsidP="00241B9E">
      <w:pPr>
        <w:pStyle w:val="ListParagraph"/>
        <w:numPr>
          <w:ilvl w:val="1"/>
          <w:numId w:val="1"/>
        </w:numPr>
      </w:pPr>
      <w:r w:rsidRPr="005E3F51">
        <w:t>Calculate how much of the overnight culture is needed to obtain an OD600 = 0.5 in 10 mL</w:t>
      </w:r>
      <w:r w:rsidR="005E3F51" w:rsidRPr="005E3F51">
        <w:t xml:space="preserve">. Use </w:t>
      </w:r>
      <w:r w:rsidRPr="005E3F51">
        <w:t xml:space="preserve">the C1V1=C2V2 equation with the concentrations being the OD600s; V2 will be 10 ml and C2 will be 0.5. </w:t>
      </w:r>
    </w:p>
    <w:p w14:paraId="5173641A" w14:textId="77777777" w:rsidR="00832714" w:rsidRDefault="005E3F51" w:rsidP="00241B9E">
      <w:pPr>
        <w:pStyle w:val="ListParagraph"/>
        <w:numPr>
          <w:ilvl w:val="1"/>
          <w:numId w:val="1"/>
        </w:numPr>
      </w:pPr>
      <w:r w:rsidRPr="00832714">
        <w:t xml:space="preserve">Add the appropriate amount of LB to glass culture tubes (10 mL – volume of overnight culture to add). </w:t>
      </w:r>
    </w:p>
    <w:p w14:paraId="2E6498A4" w14:textId="4FBD361C" w:rsidR="00832714" w:rsidRDefault="005E3F51" w:rsidP="00832714">
      <w:pPr>
        <w:pStyle w:val="ListParagraph"/>
        <w:numPr>
          <w:ilvl w:val="1"/>
          <w:numId w:val="1"/>
        </w:numPr>
      </w:pPr>
      <w:r w:rsidRPr="00832714">
        <w:t>Add calculated volume of overnight culture to glass tube. P</w:t>
      </w:r>
      <w:r w:rsidR="0001397A" w:rsidRPr="005E3F51">
        <w:t xml:space="preserve">ut </w:t>
      </w:r>
      <w:r w:rsidRPr="005E3F51">
        <w:t xml:space="preserve">tubes </w:t>
      </w:r>
      <w:r w:rsidR="0001397A" w:rsidRPr="005E3F51">
        <w:t>into shaking</w:t>
      </w:r>
      <w:r w:rsidRPr="005E3F51">
        <w:t xml:space="preserve"> 37°C</w:t>
      </w:r>
      <w:r w:rsidR="0001397A" w:rsidRPr="005E3F51">
        <w:t xml:space="preserve"> incubator for another 40 minutes</w:t>
      </w:r>
      <w:r>
        <w:t xml:space="preserve">. </w:t>
      </w:r>
    </w:p>
    <w:p w14:paraId="0A97C082" w14:textId="553C9CEB" w:rsidR="00781819" w:rsidRPr="0001397A" w:rsidRDefault="00832714" w:rsidP="00832714">
      <w:r>
        <w:t xml:space="preserve">Start cooling down large centrifuge for next steps. </w:t>
      </w:r>
    </w:p>
    <w:p w14:paraId="7EFBA91D" w14:textId="2E0FEF93" w:rsidR="0001397A" w:rsidRPr="0001397A" w:rsidRDefault="0001397A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 xml:space="preserve">To harvest cells, spin down </w:t>
      </w:r>
      <w:r w:rsidR="00832714">
        <w:rPr>
          <w:rFonts w:eastAsia="Times New Roman" w:cstheme="minorHAnsi"/>
        </w:rPr>
        <w:t>entire culture (</w:t>
      </w:r>
      <w:r w:rsidR="007C6E6D">
        <w:rPr>
          <w:rFonts w:eastAsia="Times New Roman" w:cstheme="minorHAnsi"/>
        </w:rPr>
        <w:t>10 mL</w:t>
      </w:r>
      <w:r w:rsidR="00832714">
        <w:rPr>
          <w:rFonts w:eastAsia="Times New Roman" w:cstheme="minorHAnsi"/>
        </w:rPr>
        <w:t>)</w:t>
      </w:r>
      <w:r w:rsidR="007C6E6D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at 7000 x g for 5 minutes at 4</w:t>
      </w:r>
      <w:r w:rsidRPr="00C82EF4">
        <w:rPr>
          <w:rFonts w:eastAsia="Times New Roman" w:cstheme="minorHAnsi"/>
        </w:rPr>
        <w:t>°C</w:t>
      </w:r>
      <w:r>
        <w:rPr>
          <w:rFonts w:eastAsia="Times New Roman" w:cstheme="minorHAnsi"/>
        </w:rPr>
        <w:t xml:space="preserve"> </w:t>
      </w:r>
      <w:r w:rsidR="00AC24F0">
        <w:rPr>
          <w:rFonts w:eastAsia="Times New Roman" w:cstheme="minorHAnsi"/>
        </w:rPr>
        <w:t>in 50 ml conic</w:t>
      </w:r>
      <w:r w:rsidR="007C6E6D">
        <w:rPr>
          <w:rFonts w:eastAsia="Times New Roman" w:cstheme="minorHAnsi"/>
        </w:rPr>
        <w:t>a</w:t>
      </w:r>
      <w:r w:rsidR="00AC24F0">
        <w:rPr>
          <w:rFonts w:eastAsia="Times New Roman" w:cstheme="minorHAnsi"/>
        </w:rPr>
        <w:t>l</w:t>
      </w:r>
      <w:r w:rsidR="007C6E6D">
        <w:rPr>
          <w:rFonts w:eastAsia="Times New Roman" w:cstheme="minorHAnsi"/>
        </w:rPr>
        <w:t xml:space="preserve"> tubes</w:t>
      </w:r>
      <w:r w:rsidR="00AC24F0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and discard supernatant</w:t>
      </w:r>
    </w:p>
    <w:p w14:paraId="46D0E9B5" w14:textId="255F25D7" w:rsidR="0001397A" w:rsidRPr="00DD5290" w:rsidRDefault="0001397A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>A</w:t>
      </w:r>
      <w:r w:rsidR="007C6E6D">
        <w:rPr>
          <w:rFonts w:eastAsia="Times New Roman" w:cstheme="minorHAnsi"/>
        </w:rPr>
        <w:t xml:space="preserve">dd </w:t>
      </w:r>
      <w:r>
        <w:rPr>
          <w:rFonts w:eastAsia="Times New Roman" w:cstheme="minorHAnsi"/>
        </w:rPr>
        <w:t>equal volume</w:t>
      </w:r>
      <w:r w:rsidR="007C6E6D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of ice-cold sterile water </w:t>
      </w:r>
      <w:r w:rsidR="007C6E6D">
        <w:rPr>
          <w:rFonts w:eastAsia="Times New Roman" w:cstheme="minorHAnsi"/>
        </w:rPr>
        <w:t>(10 mL)</w:t>
      </w:r>
      <w:r w:rsidR="00DE2374">
        <w:rPr>
          <w:rFonts w:eastAsia="Times New Roman" w:cstheme="minorHAnsi"/>
        </w:rPr>
        <w:t>,</w:t>
      </w:r>
      <w:r w:rsidR="00DD5290">
        <w:rPr>
          <w:rFonts w:eastAsia="Times New Roman" w:cstheme="minorHAnsi"/>
        </w:rPr>
        <w:t xml:space="preserve"> </w:t>
      </w:r>
      <w:r w:rsidR="007C6E6D">
        <w:rPr>
          <w:rFonts w:eastAsia="Times New Roman" w:cstheme="minorHAnsi"/>
        </w:rPr>
        <w:t>and spin</w:t>
      </w:r>
      <w:r w:rsidR="00DD5290">
        <w:rPr>
          <w:rFonts w:eastAsia="Times New Roman" w:cstheme="minorHAnsi"/>
        </w:rPr>
        <w:t xml:space="preserve"> down again at the same settings</w:t>
      </w:r>
      <w:r w:rsidR="007C6E6D">
        <w:rPr>
          <w:rFonts w:eastAsia="Times New Roman" w:cstheme="minorHAnsi"/>
        </w:rPr>
        <w:t>. Discard the supernant and repeat</w:t>
      </w:r>
      <w:r w:rsidR="00DE2374">
        <w:rPr>
          <w:rFonts w:eastAsia="Times New Roman" w:cstheme="minorHAnsi"/>
        </w:rPr>
        <w:t xml:space="preserve"> (</w:t>
      </w:r>
      <w:r w:rsidR="007C6E6D">
        <w:rPr>
          <w:rFonts w:eastAsia="Times New Roman" w:cstheme="minorHAnsi"/>
        </w:rPr>
        <w:t>total of two washes with water</w:t>
      </w:r>
      <w:r w:rsidR="00DE2374">
        <w:rPr>
          <w:rFonts w:eastAsia="Times New Roman" w:cstheme="minorHAnsi"/>
        </w:rPr>
        <w:t>)</w:t>
      </w:r>
      <w:r w:rsidR="007C6E6D">
        <w:rPr>
          <w:rFonts w:eastAsia="Times New Roman" w:cstheme="minorHAnsi"/>
        </w:rPr>
        <w:t>.</w:t>
      </w:r>
    </w:p>
    <w:p w14:paraId="4CEE6146" w14:textId="2F443095" w:rsidR="00DD5290" w:rsidRPr="00DE2374" w:rsidRDefault="007C6E6D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 xml:space="preserve">After two washes with water, resuspend </w:t>
      </w:r>
      <w:r w:rsidR="00DD5290">
        <w:rPr>
          <w:rFonts w:eastAsia="Times New Roman" w:cstheme="minorHAnsi"/>
        </w:rPr>
        <w:t xml:space="preserve">cells in </w:t>
      </w:r>
      <w:r w:rsidR="00A45F3C">
        <w:rPr>
          <w:rFonts w:eastAsia="Times New Roman" w:cstheme="minorHAnsi"/>
        </w:rPr>
        <w:t>2 mL (</w:t>
      </w:r>
      <w:r w:rsidR="00DD5290">
        <w:rPr>
          <w:rFonts w:eastAsia="Times New Roman" w:cstheme="minorHAnsi"/>
        </w:rPr>
        <w:t>1/5 volume</w:t>
      </w:r>
      <w:r w:rsidR="00DE2374">
        <w:rPr>
          <w:rFonts w:eastAsia="Times New Roman" w:cstheme="minorHAnsi"/>
        </w:rPr>
        <w:t>)</w:t>
      </w:r>
      <w:r w:rsidR="00DD5290">
        <w:rPr>
          <w:rFonts w:eastAsia="Times New Roman" w:cstheme="minorHAnsi"/>
        </w:rPr>
        <w:t xml:space="preserve"> of sterile ice-cold 10% glycerol</w:t>
      </w:r>
      <w:r>
        <w:rPr>
          <w:rFonts w:eastAsia="Times New Roman" w:cstheme="minorHAnsi"/>
        </w:rPr>
        <w:t>. Discard the supernant and repeat (total of two washes with 10% glycerol).</w:t>
      </w:r>
    </w:p>
    <w:p w14:paraId="2B0F451A" w14:textId="25688649" w:rsidR="00A45F3C" w:rsidRPr="00241B9E" w:rsidRDefault="00A45F3C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>After two washes with 10% glycerol,</w:t>
      </w:r>
      <w:r w:rsidR="00DE2374">
        <w:rPr>
          <w:rFonts w:eastAsia="Times New Roman" w:cstheme="minorHAnsi"/>
        </w:rPr>
        <w:t xml:space="preserve"> resuspend</w:t>
      </w:r>
      <w:r>
        <w:rPr>
          <w:rFonts w:eastAsia="Times New Roman" w:cstheme="minorHAnsi"/>
        </w:rPr>
        <w:t xml:space="preserve"> cells</w:t>
      </w:r>
      <w:r w:rsidR="00DE2374">
        <w:rPr>
          <w:rFonts w:eastAsia="Times New Roman" w:cstheme="minorHAnsi"/>
        </w:rPr>
        <w:t xml:space="preserve"> in </w:t>
      </w:r>
      <w:r>
        <w:rPr>
          <w:rFonts w:eastAsia="Times New Roman" w:cstheme="minorHAnsi"/>
        </w:rPr>
        <w:t>50 uL (</w:t>
      </w:r>
      <w:r w:rsidR="00DE2374">
        <w:rPr>
          <w:rFonts w:eastAsia="Times New Roman" w:cstheme="minorHAnsi"/>
        </w:rPr>
        <w:t>1/200</w:t>
      </w:r>
      <w:r>
        <w:rPr>
          <w:rFonts w:eastAsia="Times New Roman" w:cstheme="minorHAnsi"/>
        </w:rPr>
        <w:t>)</w:t>
      </w:r>
      <w:r w:rsidR="00DE2374">
        <w:rPr>
          <w:rFonts w:eastAsia="Times New Roman" w:cstheme="minorHAnsi"/>
        </w:rPr>
        <w:t xml:space="preserve"> sterile ice-cold 10% glycerol </w:t>
      </w:r>
      <w:r w:rsidR="00832714">
        <w:rPr>
          <w:rFonts w:eastAsia="Times New Roman" w:cstheme="minorHAnsi"/>
        </w:rPr>
        <w:t xml:space="preserve">and transfer cells to sterile microfuge tubes. </w:t>
      </w:r>
    </w:p>
    <w:p w14:paraId="6105A8B3" w14:textId="35F457FE" w:rsidR="00DE2374" w:rsidRPr="008F09BF" w:rsidRDefault="00A45F3C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 xml:space="preserve">Store aliquots of cells </w:t>
      </w:r>
      <w:r w:rsidR="00DE2374">
        <w:rPr>
          <w:rFonts w:eastAsia="Times New Roman" w:cstheme="minorHAnsi"/>
        </w:rPr>
        <w:t xml:space="preserve">at -70 </w:t>
      </w:r>
      <w:r w:rsidR="00DE2374" w:rsidRPr="00C82EF4">
        <w:rPr>
          <w:rFonts w:eastAsia="Times New Roman" w:cstheme="minorHAnsi"/>
        </w:rPr>
        <w:t>°C</w:t>
      </w:r>
    </w:p>
    <w:p w14:paraId="55780EC1" w14:textId="55081DE0" w:rsidR="008F09BF" w:rsidRPr="008F09BF" w:rsidRDefault="00A45F3C" w:rsidP="0001397A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</w:rPr>
        <w:t xml:space="preserve">If using a new strain: Plate </w:t>
      </w:r>
      <w:r w:rsidR="008F09BF">
        <w:rPr>
          <w:rFonts w:eastAsia="Times New Roman" w:cstheme="minorHAnsi"/>
        </w:rPr>
        <w:t xml:space="preserve">out </w:t>
      </w:r>
      <w:r>
        <w:rPr>
          <w:rFonts w:eastAsia="Times New Roman" w:cstheme="minorHAnsi"/>
        </w:rPr>
        <w:t xml:space="preserve">(spreading) </w:t>
      </w:r>
      <w:r w:rsidR="008F09BF">
        <w:rPr>
          <w:rFonts w:eastAsia="Times New Roman" w:cstheme="minorHAnsi"/>
        </w:rPr>
        <w:t>one aliquot on two plates</w:t>
      </w:r>
      <w:r>
        <w:rPr>
          <w:rFonts w:eastAsia="Times New Roman" w:cstheme="minorHAnsi"/>
        </w:rPr>
        <w:t>.</w:t>
      </w:r>
    </w:p>
    <w:p w14:paraId="0189F4D1" w14:textId="4550747C" w:rsidR="008F09BF" w:rsidRPr="008F09BF" w:rsidRDefault="00A45F3C" w:rsidP="008F09BF">
      <w:pPr>
        <w:pStyle w:val="ListParagraph"/>
        <w:numPr>
          <w:ilvl w:val="1"/>
          <w:numId w:val="1"/>
        </w:numPr>
      </w:pPr>
      <w:r>
        <w:rPr>
          <w:rFonts w:eastAsia="Times New Roman" w:cstheme="minorHAnsi"/>
        </w:rPr>
        <w:t>45</w:t>
      </w:r>
      <w:r w:rsidR="008F09BF">
        <w:rPr>
          <w:rFonts w:eastAsia="Times New Roman" w:cstheme="minorHAnsi"/>
        </w:rPr>
        <w:t xml:space="preserve"> ul on LB</w:t>
      </w:r>
      <w:r w:rsidR="00832714">
        <w:rPr>
          <w:rFonts w:eastAsia="Times New Roman" w:cstheme="minorHAnsi"/>
        </w:rPr>
        <w:t xml:space="preserve"> 25 ug/ml chloramphenicol</w:t>
      </w:r>
      <w:r w:rsidR="00832714" w:rsidDel="00832714">
        <w:rPr>
          <w:rFonts w:eastAsia="Times New Roman" w:cstheme="minorHAnsi"/>
        </w:rPr>
        <w:t xml:space="preserve"> </w:t>
      </w:r>
      <w:r w:rsidR="00832714">
        <w:rPr>
          <w:rFonts w:eastAsia="Times New Roman" w:cstheme="minorHAnsi"/>
        </w:rPr>
        <w:t>plate</w:t>
      </w:r>
    </w:p>
    <w:p w14:paraId="3A4F1E3A" w14:textId="3A9196B5" w:rsidR="008F09BF" w:rsidRPr="00DE2374" w:rsidRDefault="00A45F3C" w:rsidP="008F09BF">
      <w:pPr>
        <w:pStyle w:val="ListParagraph"/>
        <w:numPr>
          <w:ilvl w:val="1"/>
          <w:numId w:val="1"/>
        </w:numPr>
      </w:pPr>
      <w:r>
        <w:rPr>
          <w:rFonts w:eastAsia="Times New Roman" w:cstheme="minorHAnsi"/>
        </w:rPr>
        <w:t>5</w:t>
      </w:r>
      <w:r w:rsidR="008F09BF">
        <w:rPr>
          <w:rFonts w:eastAsia="Times New Roman" w:cstheme="minorHAnsi"/>
        </w:rPr>
        <w:t xml:space="preserve"> ul on LB</w:t>
      </w:r>
    </w:p>
    <w:p w14:paraId="6AE9B64D" w14:textId="17D264F4" w:rsidR="00DE2374" w:rsidRDefault="00DE2374" w:rsidP="00DE2374"/>
    <w:p w14:paraId="7D77A53A" w14:textId="250606AD" w:rsidR="00DE2374" w:rsidRDefault="00DE2374" w:rsidP="00DE2374">
      <w:pPr>
        <w:pStyle w:val="Heading2"/>
      </w:pPr>
      <w:r>
        <w:t>Electroporation</w:t>
      </w:r>
    </w:p>
    <w:p w14:paraId="2291AB91" w14:textId="29A734D6" w:rsidR="00A45F3C" w:rsidRDefault="00A45F3C" w:rsidP="00DE2374">
      <w:pPr>
        <w:pStyle w:val="ListParagraph"/>
        <w:numPr>
          <w:ilvl w:val="0"/>
          <w:numId w:val="3"/>
        </w:numPr>
      </w:pPr>
      <w:r>
        <w:t>Start cooling down large centrifuge</w:t>
      </w:r>
      <w:r w:rsidR="00E51B0F">
        <w:t xml:space="preserve"> and be sure shaking incubator is set to 30°C</w:t>
      </w:r>
      <w:r w:rsidR="0032142C">
        <w:t>, put the plates in the standing incubator to warm.</w:t>
      </w:r>
    </w:p>
    <w:p w14:paraId="1131A2B2" w14:textId="7524DF26" w:rsidR="00A45F3C" w:rsidRDefault="00731839" w:rsidP="00DE2374">
      <w:pPr>
        <w:pStyle w:val="ListParagraph"/>
        <w:numPr>
          <w:ilvl w:val="0"/>
          <w:numId w:val="3"/>
        </w:numPr>
      </w:pPr>
      <w:r>
        <w:t xml:space="preserve">Thaw cells </w:t>
      </w:r>
      <w:r w:rsidR="00A45F3C">
        <w:t>on ice (~ 5mins).</w:t>
      </w:r>
    </w:p>
    <w:p w14:paraId="0F425F9F" w14:textId="7E4F798A" w:rsidR="00A45F3C" w:rsidRDefault="00A45F3C" w:rsidP="00DE2374">
      <w:pPr>
        <w:pStyle w:val="ListParagraph"/>
        <w:numPr>
          <w:ilvl w:val="0"/>
          <w:numId w:val="3"/>
        </w:numPr>
      </w:pPr>
      <w:r>
        <w:t>S</w:t>
      </w:r>
      <w:r w:rsidR="00731839">
        <w:t>pin</w:t>
      </w:r>
      <w:r>
        <w:t xml:space="preserve"> cells</w:t>
      </w:r>
      <w:r w:rsidR="00731839">
        <w:t xml:space="preserve"> for 3 minutes at 5000 x g</w:t>
      </w:r>
      <w:r>
        <w:t xml:space="preserve"> at 4°C.</w:t>
      </w:r>
    </w:p>
    <w:p w14:paraId="733AEA7E" w14:textId="63A8F962" w:rsidR="00DE2374" w:rsidRDefault="00A45F3C" w:rsidP="00DE2374">
      <w:pPr>
        <w:pStyle w:val="ListParagraph"/>
        <w:numPr>
          <w:ilvl w:val="0"/>
          <w:numId w:val="3"/>
        </w:numPr>
      </w:pPr>
      <w:r>
        <w:t xml:space="preserve">Discard supernatant and </w:t>
      </w:r>
      <w:r w:rsidR="00731839">
        <w:t>resuspend in 80 ul 10% glycerol</w:t>
      </w:r>
      <w:r w:rsidR="009706FE">
        <w:t>-</w:t>
      </w:r>
      <w:r w:rsidR="00731839">
        <w:t xml:space="preserve">500 mM </w:t>
      </w:r>
      <w:r w:rsidR="009706FE">
        <w:t>sucrose</w:t>
      </w:r>
      <w:r>
        <w:t>.</w:t>
      </w:r>
    </w:p>
    <w:p w14:paraId="682A3343" w14:textId="119559EB" w:rsidR="003F765D" w:rsidRDefault="005F2EE2" w:rsidP="00DE2374">
      <w:pPr>
        <w:pStyle w:val="ListParagraph"/>
        <w:numPr>
          <w:ilvl w:val="0"/>
          <w:numId w:val="3"/>
        </w:numPr>
      </w:pPr>
      <w:r>
        <w:t>Add 1 ug p</w:t>
      </w:r>
      <w:r w:rsidR="008A40CD">
        <w:t>lasmid</w:t>
      </w:r>
      <w:r>
        <w:t xml:space="preserve"> DNA</w:t>
      </w:r>
      <w:r w:rsidR="008A40CD">
        <w:t xml:space="preserve"> to the cells</w:t>
      </w:r>
      <w:r>
        <w:t xml:space="preserve">. Should be in a volume of 5 – 10 uL, so </w:t>
      </w:r>
      <w:r w:rsidR="003F765D">
        <w:t xml:space="preserve">DNA </w:t>
      </w:r>
      <w:r>
        <w:t xml:space="preserve">concentrations </w:t>
      </w:r>
      <w:r w:rsidR="003F765D">
        <w:t>should be</w:t>
      </w:r>
      <w:r>
        <w:t xml:space="preserve"> 100-200 ng/uL)</w:t>
      </w:r>
      <w:r w:rsidR="00B63BDC">
        <w:t>.</w:t>
      </w:r>
      <w:r w:rsidR="00F95C56">
        <w:t xml:space="preserve"> Very carefully mix by pipetting, making sure not to include air bubbles</w:t>
      </w:r>
    </w:p>
    <w:p w14:paraId="42523192" w14:textId="2E41437A" w:rsidR="00731839" w:rsidRDefault="003F765D" w:rsidP="00DE2374">
      <w:pPr>
        <w:pStyle w:val="ListParagraph"/>
        <w:numPr>
          <w:ilvl w:val="0"/>
          <w:numId w:val="3"/>
        </w:numPr>
      </w:pPr>
      <w:r>
        <w:t xml:space="preserve">Transfer cells and DNA </w:t>
      </w:r>
      <w:r w:rsidR="0080607E">
        <w:t>to a 1 mm electroporation cuvette</w:t>
      </w:r>
      <w:r>
        <w:t>.</w:t>
      </w:r>
    </w:p>
    <w:p w14:paraId="0675F391" w14:textId="20E530D4" w:rsidR="003F765D" w:rsidRDefault="003F765D" w:rsidP="00DE2374">
      <w:pPr>
        <w:pStyle w:val="ListParagraph"/>
        <w:numPr>
          <w:ilvl w:val="0"/>
          <w:numId w:val="3"/>
        </w:numPr>
      </w:pPr>
      <w:r>
        <w:t xml:space="preserve">Set electroporator to 2.1 kV and pulse. Take note of the time constant. </w:t>
      </w:r>
    </w:p>
    <w:p w14:paraId="3AE80AE0" w14:textId="48E95F7B" w:rsidR="0080607E" w:rsidRPr="0080607E" w:rsidRDefault="003F765D" w:rsidP="00DE2374">
      <w:pPr>
        <w:pStyle w:val="ListParagraph"/>
        <w:numPr>
          <w:ilvl w:val="0"/>
          <w:numId w:val="3"/>
        </w:numPr>
      </w:pPr>
      <w:r>
        <w:t>Immediately after pulsing, add</w:t>
      </w:r>
      <w:r w:rsidR="0080607E">
        <w:rPr>
          <w:rFonts w:eastAsia="Times New Roman" w:cstheme="minorHAnsi"/>
        </w:rPr>
        <w:t xml:space="preserve"> 1 ml of LB with 500 mM sucrose to the cuvette</w:t>
      </w:r>
      <w:r>
        <w:rPr>
          <w:rFonts w:eastAsia="Times New Roman" w:cstheme="minorHAnsi"/>
        </w:rPr>
        <w:t xml:space="preserve">. Mix </w:t>
      </w:r>
      <w:r w:rsidR="006163CE">
        <w:rPr>
          <w:rFonts w:eastAsia="Times New Roman" w:cstheme="minorHAnsi"/>
        </w:rPr>
        <w:t>by pipetting</w:t>
      </w:r>
      <w:r>
        <w:rPr>
          <w:rFonts w:eastAsia="Times New Roman" w:cstheme="minorHAnsi"/>
        </w:rPr>
        <w:t xml:space="preserve">. </w:t>
      </w:r>
      <w:r w:rsidR="00E51B0F">
        <w:rPr>
          <w:rFonts w:eastAsia="Times New Roman" w:cstheme="minorHAnsi"/>
        </w:rPr>
        <w:t>Transfer</w:t>
      </w:r>
      <w:r>
        <w:rPr>
          <w:rFonts w:eastAsia="Times New Roman" w:cstheme="minorHAnsi"/>
        </w:rPr>
        <w:t xml:space="preserve"> </w:t>
      </w:r>
      <w:r w:rsidR="006163CE">
        <w:rPr>
          <w:rFonts w:eastAsia="Times New Roman" w:cstheme="minorHAnsi"/>
        </w:rPr>
        <w:t>to transfer</w:t>
      </w:r>
      <w:r w:rsidR="0080607E">
        <w:rPr>
          <w:rFonts w:eastAsia="Times New Roman" w:cstheme="minorHAnsi"/>
        </w:rPr>
        <w:t xml:space="preserve"> to a</w:t>
      </w:r>
      <w:r w:rsidR="00E51B0F">
        <w:rPr>
          <w:rFonts w:eastAsia="Times New Roman" w:cstheme="minorHAnsi"/>
        </w:rPr>
        <w:t xml:space="preserve"> sterile glass culture</w:t>
      </w:r>
      <w:r w:rsidR="0080607E">
        <w:rPr>
          <w:rFonts w:eastAsia="Times New Roman" w:cstheme="minorHAnsi"/>
        </w:rPr>
        <w:t xml:space="preserve"> tube and incubated at an angle (</w:t>
      </w:r>
      <w:r w:rsidR="00E51B0F">
        <w:rPr>
          <w:rFonts w:eastAsia="Times New Roman" w:cstheme="minorHAnsi"/>
        </w:rPr>
        <w:t>~</w:t>
      </w:r>
      <w:r w:rsidR="0080607E">
        <w:rPr>
          <w:rFonts w:eastAsia="Times New Roman" w:cstheme="minorHAnsi"/>
        </w:rPr>
        <w:t>45</w:t>
      </w:r>
      <w:r w:rsidR="00E51B0F">
        <w:rPr>
          <w:rFonts w:eastAsia="Times New Roman" w:cstheme="minorHAnsi"/>
        </w:rPr>
        <w:t>°</w:t>
      </w:r>
      <w:r w:rsidR="0080607E">
        <w:rPr>
          <w:rFonts w:eastAsia="Times New Roman" w:cstheme="minorHAnsi"/>
        </w:rPr>
        <w:t xml:space="preserve">) for 1 hour at 30 </w:t>
      </w:r>
      <w:r w:rsidR="0080607E" w:rsidRPr="00C82EF4">
        <w:rPr>
          <w:rFonts w:eastAsia="Times New Roman" w:cstheme="minorHAnsi"/>
        </w:rPr>
        <w:t>°C</w:t>
      </w:r>
    </w:p>
    <w:p w14:paraId="4860C7DF" w14:textId="1C8F6776" w:rsidR="0080607E" w:rsidRPr="0080607E" w:rsidRDefault="00B63BDC" w:rsidP="00DE2374">
      <w:pPr>
        <w:pStyle w:val="ListParagraph"/>
        <w:numPr>
          <w:ilvl w:val="0"/>
          <w:numId w:val="3"/>
        </w:numPr>
      </w:pPr>
      <w:r>
        <w:rPr>
          <w:rFonts w:eastAsia="Times New Roman" w:cstheme="minorHAnsi"/>
        </w:rPr>
        <w:t>P</w:t>
      </w:r>
      <w:r w:rsidR="00E51B0F">
        <w:rPr>
          <w:rFonts w:eastAsia="Times New Roman" w:cstheme="minorHAnsi"/>
        </w:rPr>
        <w:t xml:space="preserve">late out </w:t>
      </w:r>
      <w:r w:rsidR="0080607E">
        <w:rPr>
          <w:rFonts w:eastAsia="Times New Roman" w:cstheme="minorHAnsi"/>
        </w:rPr>
        <w:t xml:space="preserve">100 ul </w:t>
      </w:r>
      <w:r w:rsidR="00E51B0F">
        <w:rPr>
          <w:rFonts w:eastAsia="Times New Roman" w:cstheme="minorHAnsi"/>
        </w:rPr>
        <w:t>of recovered cells</w:t>
      </w:r>
      <w:r>
        <w:rPr>
          <w:rFonts w:eastAsia="Times New Roman" w:cstheme="minorHAnsi"/>
        </w:rPr>
        <w:t xml:space="preserve"> on two LB chlor/X-gal plates</w:t>
      </w:r>
      <w:r w:rsidR="00E51B0F">
        <w:rPr>
          <w:rFonts w:eastAsia="Times New Roman" w:cstheme="minorHAnsi"/>
        </w:rPr>
        <w:t xml:space="preserve">. Incubate one plate </w:t>
      </w:r>
      <w:r w:rsidR="0080607E">
        <w:rPr>
          <w:rFonts w:eastAsia="Times New Roman" w:cstheme="minorHAnsi"/>
        </w:rPr>
        <w:t xml:space="preserve">overnight at 37 </w:t>
      </w:r>
      <w:r w:rsidR="0080607E" w:rsidRPr="00C82EF4">
        <w:rPr>
          <w:rFonts w:eastAsia="Times New Roman" w:cstheme="minorHAnsi"/>
        </w:rPr>
        <w:t>°C</w:t>
      </w:r>
      <w:r w:rsidR="0085463C">
        <w:rPr>
          <w:rFonts w:eastAsia="Times New Roman" w:cstheme="minorHAnsi"/>
        </w:rPr>
        <w:t xml:space="preserve"> and the other</w:t>
      </w:r>
      <w:r w:rsidR="00E51B0F">
        <w:rPr>
          <w:rFonts w:eastAsia="Times New Roman" w:cstheme="minorHAnsi"/>
        </w:rPr>
        <w:t xml:space="preserve"> plate</w:t>
      </w:r>
      <w:r w:rsidR="0085463C">
        <w:rPr>
          <w:rFonts w:eastAsia="Times New Roman" w:cstheme="minorHAnsi"/>
        </w:rPr>
        <w:t xml:space="preserve"> at </w:t>
      </w:r>
      <w:r w:rsidR="00E51B0F">
        <w:rPr>
          <w:rFonts w:eastAsia="Times New Roman" w:cstheme="minorHAnsi"/>
        </w:rPr>
        <w:t>30°</w:t>
      </w:r>
      <w:r w:rsidR="0085463C">
        <w:rPr>
          <w:rFonts w:eastAsia="Times New Roman" w:cstheme="minorHAnsi"/>
        </w:rPr>
        <w:t>C for 48 h</w:t>
      </w:r>
      <w:r w:rsidR="00E51B0F">
        <w:rPr>
          <w:rFonts w:eastAsia="Times New Roman" w:cstheme="minorHAnsi"/>
        </w:rPr>
        <w:t>.</w:t>
      </w:r>
    </w:p>
    <w:p w14:paraId="28A44D81" w14:textId="77605FCA" w:rsidR="00A06902" w:rsidRDefault="00EF27A3" w:rsidP="00A06902">
      <w:pPr>
        <w:pStyle w:val="ListParagraph"/>
        <w:numPr>
          <w:ilvl w:val="0"/>
          <w:numId w:val="3"/>
        </w:numPr>
      </w:pPr>
      <w:r>
        <w:rPr>
          <w:rFonts w:eastAsia="Times New Roman" w:cstheme="minorHAnsi"/>
        </w:rPr>
        <w:t>Spin</w:t>
      </w:r>
      <w:r w:rsidR="000A2C6D">
        <w:rPr>
          <w:rFonts w:eastAsia="Times New Roman" w:cstheme="minorHAnsi"/>
        </w:rPr>
        <w:t xml:space="preserve"> down remaining cells in a sterile microfuge tube </w:t>
      </w:r>
      <w:r w:rsidR="0080607E">
        <w:rPr>
          <w:rFonts w:eastAsia="Times New Roman" w:cstheme="minorHAnsi"/>
        </w:rPr>
        <w:t>at 7000 x g for 5 minutes</w:t>
      </w:r>
      <w:r w:rsidR="000A2C6D">
        <w:rPr>
          <w:rFonts w:eastAsia="Times New Roman" w:cstheme="minorHAnsi"/>
        </w:rPr>
        <w:t xml:space="preserve">. Remove </w:t>
      </w:r>
      <w:r w:rsidR="0080607E">
        <w:rPr>
          <w:rFonts w:eastAsia="Times New Roman" w:cstheme="minorHAnsi"/>
        </w:rPr>
        <w:t xml:space="preserve">supernatant and resuspend in </w:t>
      </w:r>
      <w:r w:rsidR="000A14AF">
        <w:rPr>
          <w:rFonts w:eastAsia="Times New Roman" w:cstheme="minorHAnsi"/>
        </w:rPr>
        <w:t>100 ul LB 500 mM sucrose</w:t>
      </w:r>
      <w:r w:rsidR="000A2C6D">
        <w:rPr>
          <w:rFonts w:eastAsia="Times New Roman" w:cstheme="minorHAnsi"/>
        </w:rPr>
        <w:t xml:space="preserve">. Plate </w:t>
      </w:r>
      <w:r w:rsidR="000A14AF">
        <w:rPr>
          <w:rFonts w:eastAsia="Times New Roman" w:cstheme="minorHAnsi"/>
        </w:rPr>
        <w:t xml:space="preserve">entire </w:t>
      </w:r>
      <w:r w:rsidR="00F83961">
        <w:rPr>
          <w:rFonts w:eastAsia="Times New Roman" w:cstheme="minorHAnsi"/>
        </w:rPr>
        <w:t xml:space="preserve">volume </w:t>
      </w:r>
      <w:r w:rsidR="000A14AF">
        <w:rPr>
          <w:rFonts w:eastAsia="Times New Roman" w:cstheme="minorHAnsi"/>
        </w:rPr>
        <w:t xml:space="preserve">onto another </w:t>
      </w:r>
      <w:r w:rsidR="000A2C6D">
        <w:rPr>
          <w:rFonts w:eastAsia="Times New Roman" w:cstheme="minorHAnsi"/>
        </w:rPr>
        <w:t xml:space="preserve">chlor/X-gal LB </w:t>
      </w:r>
      <w:r w:rsidR="000A14AF">
        <w:rPr>
          <w:rFonts w:eastAsia="Times New Roman" w:cstheme="minorHAnsi"/>
        </w:rPr>
        <w:t>plate for overnight incubation</w:t>
      </w:r>
      <w:r w:rsidR="0085463C">
        <w:rPr>
          <w:rFonts w:eastAsia="Times New Roman" w:cstheme="minorHAnsi"/>
        </w:rPr>
        <w:t xml:space="preserve"> at 37</w:t>
      </w:r>
      <w:r w:rsidR="000A2C6D">
        <w:rPr>
          <w:rFonts w:eastAsia="Times New Roman" w:cstheme="minorHAnsi"/>
        </w:rPr>
        <w:t>°</w:t>
      </w:r>
      <w:r w:rsidR="0085463C">
        <w:rPr>
          <w:rFonts w:eastAsia="Times New Roman" w:cstheme="minorHAnsi"/>
        </w:rPr>
        <w:t>C</w:t>
      </w:r>
    </w:p>
    <w:p w14:paraId="617B249E" w14:textId="5BDCD374" w:rsidR="00A06902" w:rsidRDefault="00A06902" w:rsidP="00A06902">
      <w:pPr>
        <w:pStyle w:val="Heading2"/>
      </w:pPr>
      <w:r>
        <w:lastRenderedPageBreak/>
        <w:t>Fast Integration</w:t>
      </w:r>
    </w:p>
    <w:p w14:paraId="41A8F39D" w14:textId="548340B5" w:rsidR="00A06902" w:rsidRDefault="00A06902" w:rsidP="00A06902">
      <w:pPr>
        <w:pStyle w:val="ListParagraph"/>
        <w:numPr>
          <w:ilvl w:val="0"/>
          <w:numId w:val="5"/>
        </w:numPr>
      </w:pPr>
      <w:r>
        <w:t xml:space="preserve">For plates that have blue colonies (direct integrants), often on a lawn of small white colonies, scrape up </w:t>
      </w:r>
      <w:r w:rsidR="005D191B">
        <w:t>multiple</w:t>
      </w:r>
      <w:r>
        <w:t xml:space="preserve"> colonies and plate them to single colonies onto a new LB+CX plate, one colony per plate</w:t>
      </w:r>
      <w:r w:rsidR="004A51B8">
        <w:t xml:space="preserve"> and incubate overnight at 37</w:t>
      </w:r>
      <w:r w:rsidR="004A51B8">
        <w:rPr>
          <w:rFonts w:eastAsia="Times New Roman" w:cstheme="minorHAnsi"/>
        </w:rPr>
        <w:t>°C</w:t>
      </w:r>
    </w:p>
    <w:p w14:paraId="2338645C" w14:textId="6037620D" w:rsidR="00A06902" w:rsidRDefault="004A51B8" w:rsidP="00A06902">
      <w:pPr>
        <w:pStyle w:val="ListParagraph"/>
        <w:numPr>
          <w:ilvl w:val="0"/>
          <w:numId w:val="5"/>
        </w:numPr>
      </w:pPr>
      <w:r>
        <w:t xml:space="preserve">Take 4 </w:t>
      </w:r>
      <w:r w:rsidR="005D191B">
        <w:t xml:space="preserve">blue </w:t>
      </w:r>
      <w:r>
        <w:t xml:space="preserve">colonies from the integration plate and inoculate in 10 ml LB </w:t>
      </w:r>
      <w:r w:rsidR="005D191B">
        <w:t xml:space="preserve">media </w:t>
      </w:r>
      <w:r>
        <w:t>overnight at 30</w:t>
      </w:r>
      <w:r>
        <w:rPr>
          <w:rFonts w:eastAsia="Times New Roman" w:cstheme="minorHAnsi"/>
        </w:rPr>
        <w:t>°C to stimulate plasmid excision</w:t>
      </w:r>
    </w:p>
    <w:p w14:paraId="5ED97446" w14:textId="7FA7C0E2" w:rsidR="00A06902" w:rsidRDefault="00A06902" w:rsidP="00A06902">
      <w:pPr>
        <w:pStyle w:val="Heading2"/>
      </w:pPr>
      <w:r>
        <w:t>Slow Integration</w:t>
      </w:r>
    </w:p>
    <w:p w14:paraId="619F9469" w14:textId="071CD927" w:rsidR="00A06902" w:rsidRDefault="00A06902" w:rsidP="00A06902">
      <w:pPr>
        <w:pStyle w:val="ListParagraph"/>
        <w:numPr>
          <w:ilvl w:val="0"/>
          <w:numId w:val="6"/>
        </w:numPr>
      </w:pPr>
      <w:r>
        <w:t>For strains that do not permit direct integration</w:t>
      </w:r>
      <w:r w:rsidR="006D2BA2">
        <w:t xml:space="preserve">, </w:t>
      </w:r>
      <w:r w:rsidR="000538AF">
        <w:t xml:space="preserve">homogenize a colony from the plate in 200 ul of PBS </w:t>
      </w:r>
      <w:r w:rsidR="006D2BA2">
        <w:t xml:space="preserve">and </w:t>
      </w:r>
      <w:r w:rsidR="000538AF">
        <w:t>then create a dilution tube by diluting the suspension</w:t>
      </w:r>
      <w:r w:rsidR="006D2BA2">
        <w:t xml:space="preserve"> ten-fold to 10</w:t>
      </w:r>
      <w:r w:rsidR="00800DAF">
        <w:rPr>
          <w:vertAlign w:val="superscript"/>
        </w:rPr>
        <w:t>-4</w:t>
      </w:r>
      <w:r w:rsidR="006D2BA2">
        <w:t>.</w:t>
      </w:r>
    </w:p>
    <w:p w14:paraId="1B03C63A" w14:textId="4C00C3AC" w:rsidR="006D2BA2" w:rsidRDefault="006D2BA2" w:rsidP="00A06902">
      <w:pPr>
        <w:pStyle w:val="ListParagraph"/>
        <w:numPr>
          <w:ilvl w:val="0"/>
          <w:numId w:val="6"/>
        </w:numPr>
      </w:pPr>
      <w:r>
        <w:t>Spread 50 ul of the homogenized colony on half a LB+CX plate, and 10 ul spots of the diluted colony on the other half, letting the spots run down the plate. Incubate this plate at 37</w:t>
      </w:r>
      <w:r w:rsidR="000538AF">
        <w:rPr>
          <w:rFonts w:eastAsia="Times New Roman" w:cstheme="minorHAnsi"/>
        </w:rPr>
        <w:t>°C</w:t>
      </w:r>
      <w:r>
        <w:t xml:space="preserve"> overnight</w:t>
      </w:r>
      <w:r w:rsidR="000538AF">
        <w:t xml:space="preserve"> (this is the integration plate)</w:t>
      </w:r>
    </w:p>
    <w:p w14:paraId="790F1ABE" w14:textId="0A25568C" w:rsidR="000538AF" w:rsidRDefault="00666C4B" w:rsidP="00A06902">
      <w:pPr>
        <w:pStyle w:val="ListParagraph"/>
        <w:numPr>
          <w:ilvl w:val="0"/>
          <w:numId w:val="6"/>
        </w:numPr>
      </w:pPr>
      <w:r>
        <w:t xml:space="preserve">Additionally, </w:t>
      </w:r>
      <w:r w:rsidR="000538AF">
        <w:t>create a 30</w:t>
      </w:r>
      <w:r w:rsidR="000538AF">
        <w:rPr>
          <w:rFonts w:eastAsia="Times New Roman" w:cstheme="minorHAnsi"/>
        </w:rPr>
        <w:t xml:space="preserve">°C master plate by </w:t>
      </w:r>
      <w:r>
        <w:rPr>
          <w:rFonts w:eastAsia="Times New Roman" w:cstheme="minorHAnsi"/>
        </w:rPr>
        <w:t>aliquoting 50 ul of the homogenized cells on a LB+CX an</w:t>
      </w:r>
      <w:r w:rsidR="00A5355D">
        <w:rPr>
          <w:rFonts w:eastAsia="Times New Roman" w:cstheme="minorHAnsi"/>
        </w:rPr>
        <w:t>d</w:t>
      </w:r>
      <w:r>
        <w:rPr>
          <w:rFonts w:eastAsia="Times New Roman" w:cstheme="minorHAnsi"/>
        </w:rPr>
        <w:t xml:space="preserve"> streaking to single colony</w:t>
      </w:r>
    </w:p>
    <w:p w14:paraId="30DE4A85" w14:textId="4A01AEA6" w:rsidR="001104F5" w:rsidRDefault="001104F5" w:rsidP="001104F5">
      <w:pPr>
        <w:pStyle w:val="ListParagraph"/>
        <w:numPr>
          <w:ilvl w:val="0"/>
          <w:numId w:val="6"/>
        </w:numPr>
      </w:pPr>
      <w:r>
        <w:t>The next day, s</w:t>
      </w:r>
      <w:r w:rsidR="00E1747A">
        <w:t>treak</w:t>
      </w:r>
      <w:r>
        <w:t xml:space="preserve"> 6</w:t>
      </w:r>
      <w:r w:rsidR="00E1747A">
        <w:t xml:space="preserve"> b</w:t>
      </w:r>
      <w:r w:rsidR="00042F51">
        <w:t>lue colonies from th</w:t>
      </w:r>
      <w:r w:rsidR="00666C4B">
        <w:t>e integration</w:t>
      </w:r>
      <w:r w:rsidR="00042F51">
        <w:t xml:space="preserve"> plate to single colon</w:t>
      </w:r>
      <w:r w:rsidR="00E1747A">
        <w:t xml:space="preserve">y </w:t>
      </w:r>
      <w:r w:rsidR="00042F51">
        <w:t>on a new LB+CX plate and incubate at 37</w:t>
      </w:r>
      <w:r w:rsidR="000538AF">
        <w:rPr>
          <w:rFonts w:eastAsia="Times New Roman" w:cstheme="minorHAnsi"/>
        </w:rPr>
        <w:t>°C</w:t>
      </w:r>
      <w:r w:rsidR="00042F51">
        <w:t xml:space="preserve"> overnight</w:t>
      </w:r>
      <w:r>
        <w:t xml:space="preserve"> (this is the isolated single integration plate).</w:t>
      </w:r>
      <w:r w:rsidR="00ED1DC4">
        <w:t xml:space="preserve"> Use any well-isolated blue colonies, regardless of where on the plate they were found.</w:t>
      </w:r>
    </w:p>
    <w:p w14:paraId="5B62A750" w14:textId="379D8403" w:rsidR="001104F5" w:rsidRDefault="001104F5" w:rsidP="001104F5">
      <w:pPr>
        <w:pStyle w:val="ListParagraph"/>
        <w:numPr>
          <w:ilvl w:val="0"/>
          <w:numId w:val="6"/>
        </w:numPr>
      </w:pPr>
      <w:r>
        <w:t>From the 30</w:t>
      </w:r>
      <w:r>
        <w:rPr>
          <w:rFonts w:eastAsia="Times New Roman" w:cstheme="minorHAnsi"/>
        </w:rPr>
        <w:t>°C</w:t>
      </w:r>
      <w:r>
        <w:rPr>
          <w:rFonts w:eastAsia="Times New Roman" w:cstheme="minorHAnsi"/>
        </w:rPr>
        <w:t xml:space="preserve"> plate, grow a single blue colony in liquid culture (4 hours to overnight at 30</w:t>
      </w:r>
      <w:r>
        <w:rPr>
          <w:rFonts w:eastAsia="Times New Roman" w:cstheme="minorHAnsi"/>
        </w:rPr>
        <w:t>°C</w:t>
      </w:r>
      <w:r>
        <w:rPr>
          <w:rFonts w:eastAsia="Times New Roman" w:cstheme="minorHAnsi"/>
        </w:rPr>
        <w:t>) and freeze down the cells in 15% glycerol.</w:t>
      </w:r>
    </w:p>
    <w:p w14:paraId="5F2068BD" w14:textId="522387F8" w:rsidR="002E29DA" w:rsidRDefault="00E1747A" w:rsidP="00A06902">
      <w:pPr>
        <w:pStyle w:val="ListParagraph"/>
        <w:numPr>
          <w:ilvl w:val="0"/>
          <w:numId w:val="6"/>
        </w:numPr>
      </w:pPr>
      <w:r>
        <w:t>Inoculate</w:t>
      </w:r>
      <w:r w:rsidR="001104F5">
        <w:t xml:space="preserve"> </w:t>
      </w:r>
      <w:r w:rsidR="007273C0">
        <w:t xml:space="preserve">1 </w:t>
      </w:r>
      <w:r>
        <w:t>c</w:t>
      </w:r>
      <w:r w:rsidR="002E29DA">
        <w:t>olon</w:t>
      </w:r>
      <w:r w:rsidR="007273C0">
        <w:t>y</w:t>
      </w:r>
      <w:r w:rsidR="002E29DA">
        <w:t xml:space="preserve"> from </w:t>
      </w:r>
      <w:r w:rsidR="007273C0">
        <w:t xml:space="preserve">each of </w:t>
      </w:r>
      <w:r w:rsidR="002E29DA">
        <w:t>the 37</w:t>
      </w:r>
      <w:r w:rsidR="002E29DA">
        <w:rPr>
          <w:rFonts w:eastAsia="Times New Roman" w:cstheme="minorHAnsi"/>
        </w:rPr>
        <w:t>°C</w:t>
      </w:r>
      <w:r w:rsidR="007273C0">
        <w:rPr>
          <w:rFonts w:eastAsia="Times New Roman" w:cstheme="minorHAnsi"/>
        </w:rPr>
        <w:t xml:space="preserve"> </w:t>
      </w:r>
      <w:r w:rsidR="007273C0">
        <w:rPr>
          <w:rFonts w:eastAsia="Times New Roman" w:cstheme="minorHAnsi"/>
        </w:rPr>
        <w:t>isolated single integration plate</w:t>
      </w:r>
      <w:r w:rsidR="007273C0">
        <w:rPr>
          <w:rFonts w:eastAsia="Times New Roman" w:cstheme="minorHAnsi"/>
        </w:rPr>
        <w:t>s</w:t>
      </w:r>
      <w:r w:rsidR="007273C0">
        <w:rPr>
          <w:rFonts w:eastAsia="Times New Roman" w:cstheme="minorHAnsi"/>
        </w:rPr>
        <w:t xml:space="preserve"> </w:t>
      </w:r>
      <w:r w:rsidR="006163CE">
        <w:rPr>
          <w:rFonts w:eastAsia="Times New Roman" w:cstheme="minorHAnsi"/>
        </w:rPr>
        <w:t>in 10 ml LB media and grow overnight at 30°C</w:t>
      </w:r>
      <w:r w:rsidR="005D191B">
        <w:rPr>
          <w:rFonts w:eastAsia="Times New Roman" w:cstheme="minorHAnsi"/>
        </w:rPr>
        <w:t xml:space="preserve"> to stimulate plasmid excision</w:t>
      </w:r>
      <w:r w:rsidR="007273C0">
        <w:rPr>
          <w:rFonts w:eastAsia="Times New Roman" w:cstheme="minorHAnsi"/>
        </w:rPr>
        <w:t xml:space="preserve"> (up to 6 cultures total).</w:t>
      </w:r>
    </w:p>
    <w:p w14:paraId="2A7394DB" w14:textId="728D2735" w:rsidR="00042F51" w:rsidRDefault="00042F51" w:rsidP="00042F51">
      <w:pPr>
        <w:pStyle w:val="Heading2"/>
      </w:pPr>
      <w:r>
        <w:t>Plasmid Excision</w:t>
      </w:r>
    </w:p>
    <w:p w14:paraId="2C260767" w14:textId="26E35148" w:rsidR="00042F51" w:rsidRPr="00F522A8" w:rsidRDefault="00F522A8" w:rsidP="00042F51">
      <w:pPr>
        <w:pStyle w:val="ListParagraph"/>
        <w:numPr>
          <w:ilvl w:val="0"/>
          <w:numId w:val="7"/>
        </w:numPr>
      </w:pPr>
      <w:r>
        <w:t>Dilute</w:t>
      </w:r>
      <w:r w:rsidR="003F7280">
        <w:t xml:space="preserve"> 30</w:t>
      </w:r>
      <w:r w:rsidR="002E29DA">
        <w:rPr>
          <w:rFonts w:eastAsia="Times New Roman" w:cstheme="minorHAnsi"/>
        </w:rPr>
        <w:t>°C</w:t>
      </w:r>
      <w:r w:rsidR="003F7280">
        <w:t xml:space="preserve"> overnight cultures down to</w:t>
      </w:r>
      <w:r w:rsidR="002E29DA">
        <w:t xml:space="preserve"> 2x10</w:t>
      </w:r>
      <w:r w:rsidR="002E29DA">
        <w:rPr>
          <w:vertAlign w:val="superscript"/>
        </w:rPr>
        <w:t xml:space="preserve">-5 </w:t>
      </w:r>
      <w:r w:rsidR="002E29DA">
        <w:t>and 1x10</w:t>
      </w:r>
      <w:r w:rsidR="002E29DA">
        <w:rPr>
          <w:vertAlign w:val="superscript"/>
        </w:rPr>
        <w:t>-6</w:t>
      </w:r>
      <w:r w:rsidR="002E29DA" w:rsidRPr="00F522A8">
        <w:t>;</w:t>
      </w:r>
      <w:r w:rsidR="002E29DA">
        <w:t xml:space="preserve"> </w:t>
      </w:r>
      <w:r>
        <w:t xml:space="preserve">plate </w:t>
      </w:r>
      <w:r w:rsidR="002E29DA">
        <w:t>50 ul of these dilutions onto LB+X plates (100 ug/ml XGAL) overnight at 37</w:t>
      </w:r>
      <w:r w:rsidR="002E29DA">
        <w:rPr>
          <w:rFonts w:eastAsia="Times New Roman" w:cstheme="minorHAnsi"/>
        </w:rPr>
        <w:t>°C</w:t>
      </w:r>
      <w:r w:rsidR="007273C0">
        <w:rPr>
          <w:rFonts w:eastAsia="Times New Roman" w:cstheme="minorHAnsi"/>
        </w:rPr>
        <w:t xml:space="preserve"> (two plates per culture).</w:t>
      </w:r>
    </w:p>
    <w:p w14:paraId="3E935310" w14:textId="28CAC3E3" w:rsidR="00F522A8" w:rsidRDefault="00F522A8" w:rsidP="00042F51">
      <w:pPr>
        <w:pStyle w:val="ListParagraph"/>
        <w:numPr>
          <w:ilvl w:val="0"/>
          <w:numId w:val="7"/>
        </w:numPr>
      </w:pPr>
      <w:r>
        <w:t>Check white single colonies by colony PCR</w:t>
      </w:r>
      <w:r w:rsidR="007273C0">
        <w:t>, cross patching the toothpick to LB+X plates at the same time. For colony PCR:</w:t>
      </w:r>
    </w:p>
    <w:p w14:paraId="1E687F3B" w14:textId="77777777" w:rsidR="001104F5" w:rsidRDefault="001104F5" w:rsidP="001104F5">
      <w:pPr>
        <w:ind w:left="720"/>
      </w:pPr>
    </w:p>
    <w:p w14:paraId="29E5AA64" w14:textId="77777777" w:rsidR="001104F5" w:rsidRDefault="001104F5" w:rsidP="001104F5">
      <w:pPr>
        <w:ind w:left="72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Take small amounts of each colony and resuspend in molecular grade water. </w:t>
      </w:r>
    </w:p>
    <w:p w14:paraId="6AC67B64" w14:textId="77777777" w:rsidR="001104F5" w:rsidRDefault="001104F5" w:rsidP="001104F5">
      <w:pPr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-Heat samples at 95°C for 10’ to lyse and kill cells </w:t>
      </w:r>
    </w:p>
    <w:p w14:paraId="5B78ACF4" w14:textId="77777777" w:rsidR="001104F5" w:rsidRDefault="001104F5" w:rsidP="001104F5">
      <w:pPr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-Dilute lysates 1:10 in water</w:t>
      </w:r>
    </w:p>
    <w:p w14:paraId="3F8FEFC5" w14:textId="77777777" w:rsidR="001104F5" w:rsidRDefault="001104F5" w:rsidP="001104F5">
      <w:pPr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-Use 1 μL of heat-killed diluted cells as template in colony PCR to check for desired mutation. For controls, use S aureus wild-type cells, S aureus gDNA, the pEX-based allelic exchange vector, and water only.</w:t>
      </w:r>
    </w:p>
    <w:p w14:paraId="0FEE3E53" w14:textId="77777777" w:rsidR="001104F5" w:rsidRDefault="001104F5" w:rsidP="001104F5">
      <w:pPr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-Single reaction – use to create a master mix.</w:t>
      </w:r>
    </w:p>
    <w:p w14:paraId="41D99CE4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at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12.5 μL</w:t>
      </w:r>
    </w:p>
    <w:p w14:paraId="5464AD25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5X PrimeStar GXL buffer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4.0 μL</w:t>
      </w:r>
    </w:p>
    <w:p w14:paraId="355347DF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2.5 mM dNTP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1.6 μL</w:t>
      </w:r>
    </w:p>
    <w:p w14:paraId="56F91146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Forward primer (10 μM)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0.6 μL</w:t>
      </w:r>
    </w:p>
    <w:p w14:paraId="2C188D69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Reverse primer (10 μM)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0.6 μL</w:t>
      </w:r>
    </w:p>
    <w:p w14:paraId="44F5CCF6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Primestar enzym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0.4 μL</w:t>
      </w:r>
      <w:r>
        <w:rPr>
          <w:rFonts w:ascii="Calibri" w:eastAsia="Calibri" w:hAnsi="Calibri" w:cs="Calibri"/>
          <w:sz w:val="22"/>
          <w:szCs w:val="22"/>
        </w:rPr>
        <w:tab/>
        <w:t xml:space="preserve"> </w:t>
      </w:r>
    </w:p>
    <w:p w14:paraId="24C4CEB6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Cell lysat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  <w:u w:val="single"/>
        </w:rPr>
        <w:t xml:space="preserve">  1.00 μL</w:t>
      </w:r>
    </w:p>
    <w:p w14:paraId="2D3AF1B0" w14:textId="05C9A114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7273C0"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>Total volum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       ~20.00 μL</w:t>
      </w:r>
    </w:p>
    <w:p w14:paraId="4956B10C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</w:p>
    <w:p w14:paraId="1DD2F779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-Use PCR program STN1:</w:t>
      </w:r>
    </w:p>
    <w:p w14:paraId="416C95D4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1. 94°C 2'</w:t>
      </w:r>
    </w:p>
    <w:p w14:paraId="7DBCBAAE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2. 94°C 20"</w:t>
      </w:r>
    </w:p>
    <w:p w14:paraId="4C52AF27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3. 50°C 30"</w:t>
      </w:r>
    </w:p>
    <w:p w14:paraId="1B165472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4. 68°C (1' per kb)</w:t>
      </w:r>
    </w:p>
    <w:p w14:paraId="42B254C2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. Go to step 2, rep 32x</w:t>
      </w:r>
    </w:p>
    <w:p w14:paraId="4E6A6AEC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6. 68°C 5'</w:t>
      </w:r>
    </w:p>
    <w:p w14:paraId="6394AE68" w14:textId="77777777" w:rsidR="001104F5" w:rsidRDefault="001104F5" w:rsidP="001104F5">
      <w:pPr>
        <w:ind w:left="1440"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7. Hold 12°C</w:t>
      </w:r>
    </w:p>
    <w:p w14:paraId="59F3C158" w14:textId="77777777" w:rsidR="001104F5" w:rsidRDefault="001104F5" w:rsidP="001104F5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-Confirm by running entire product on 1% agarose gel.</w:t>
      </w:r>
    </w:p>
    <w:p w14:paraId="774D2694" w14:textId="77777777" w:rsidR="001104F5" w:rsidRDefault="001104F5" w:rsidP="001104F5">
      <w:pPr>
        <w:ind w:left="360"/>
        <w:rPr>
          <w:rFonts w:ascii="Calibri" w:eastAsia="Calibri" w:hAnsi="Calibri" w:cs="Calibri"/>
          <w:sz w:val="22"/>
          <w:szCs w:val="22"/>
        </w:rPr>
      </w:pPr>
    </w:p>
    <w:p w14:paraId="6B52417C" w14:textId="77777777" w:rsidR="001104F5" w:rsidRDefault="001104F5" w:rsidP="001104F5">
      <w:pPr>
        <w:pStyle w:val="ListParagraph"/>
      </w:pPr>
    </w:p>
    <w:p w14:paraId="33017A80" w14:textId="2AE3F839" w:rsidR="00096734" w:rsidRDefault="00F522A8" w:rsidP="00042F51">
      <w:pPr>
        <w:pStyle w:val="ListParagraph"/>
        <w:numPr>
          <w:ilvl w:val="0"/>
          <w:numId w:val="7"/>
        </w:numPr>
      </w:pPr>
      <w:r>
        <w:t>Streak w</w:t>
      </w:r>
      <w:r w:rsidR="00096734">
        <w:t>hite colonies with successful allelic exchange to single colony and incubate</w:t>
      </w:r>
      <w:r>
        <w:t xml:space="preserve"> </w:t>
      </w:r>
      <w:r w:rsidR="00096734">
        <w:t>overnight at 37</w:t>
      </w:r>
      <w:r w:rsidR="002E29DA">
        <w:rPr>
          <w:rFonts w:eastAsia="Times New Roman" w:cstheme="minorHAnsi"/>
        </w:rPr>
        <w:t>°C on LB+X plates (100 ug/ml XGAL)</w:t>
      </w:r>
    </w:p>
    <w:p w14:paraId="72225232" w14:textId="77777777" w:rsidR="006163CE" w:rsidRDefault="006163CE" w:rsidP="006163CE"/>
    <w:p w14:paraId="43FD161A" w14:textId="3627FB83" w:rsidR="00096734" w:rsidRDefault="006163CE" w:rsidP="006163CE">
      <w:pPr>
        <w:pStyle w:val="Heading2"/>
      </w:pPr>
      <w:r>
        <w:t>Genomic DNA Isolation</w:t>
      </w:r>
    </w:p>
    <w:p w14:paraId="36E8B3A5" w14:textId="41E2BF67" w:rsidR="006163CE" w:rsidRPr="007273C0" w:rsidRDefault="00F522A8" w:rsidP="006163CE">
      <w:pPr>
        <w:pStyle w:val="ListParagraph"/>
        <w:numPr>
          <w:ilvl w:val="0"/>
          <w:numId w:val="10"/>
        </w:numPr>
      </w:pPr>
      <w:r w:rsidRPr="007273C0">
        <w:t>Inoculate a</w:t>
      </w:r>
      <w:r w:rsidR="006163CE" w:rsidRPr="007273C0">
        <w:t xml:space="preserve"> successful mutant colony from a plasmid excision plate in 10 ml LB media and grow to saturation at 37</w:t>
      </w:r>
      <w:r w:rsidR="006163CE" w:rsidRPr="007273C0">
        <w:rPr>
          <w:rFonts w:eastAsia="Times New Roman" w:cstheme="minorHAnsi"/>
        </w:rPr>
        <w:t>°C (usually around 4 hours)</w:t>
      </w:r>
    </w:p>
    <w:p w14:paraId="1DA0BFDC" w14:textId="5B03F4BB" w:rsidR="006163CE" w:rsidRPr="007273C0" w:rsidRDefault="006163CE" w:rsidP="007273C0">
      <w:pPr>
        <w:pStyle w:val="ListParagraph"/>
        <w:numPr>
          <w:ilvl w:val="0"/>
          <w:numId w:val="10"/>
        </w:numPr>
      </w:pPr>
      <w:r w:rsidRPr="007273C0">
        <w:t>Centrifuge 1 ml of this culture at 7000 x g for 2 minutes</w:t>
      </w:r>
      <w:r w:rsidR="007273C0">
        <w:t xml:space="preserve"> then use the MasterPure DNA purification kit with lysostaphin (see protocol in S aureus protocols folder).</w:t>
      </w:r>
    </w:p>
    <w:p w14:paraId="1CAAC9D5" w14:textId="74F4D844" w:rsidR="006163CE" w:rsidRPr="00F522A8" w:rsidRDefault="007273C0" w:rsidP="006163CE">
      <w:pPr>
        <w:pStyle w:val="ListParagraph"/>
        <w:numPr>
          <w:ilvl w:val="0"/>
          <w:numId w:val="10"/>
        </w:numPr>
      </w:pPr>
      <w:r>
        <w:t>Save</w:t>
      </w:r>
      <w:r w:rsidR="006163CE" w:rsidRPr="007273C0">
        <w:t xml:space="preserve"> remaining</w:t>
      </w:r>
      <w:r w:rsidR="006163CE">
        <w:t xml:space="preserve"> culture </w:t>
      </w:r>
      <w:r>
        <w:t xml:space="preserve">by freezing down </w:t>
      </w:r>
      <w:r w:rsidR="00C83719">
        <w:t>in</w:t>
      </w:r>
      <w:r w:rsidR="006163CE">
        <w:t xml:space="preserve"> 15% glycerol at -70</w:t>
      </w:r>
      <w:r w:rsidR="006163CE">
        <w:rPr>
          <w:rFonts w:eastAsia="Times New Roman" w:cstheme="minorHAnsi"/>
        </w:rPr>
        <w:t>°C</w:t>
      </w:r>
    </w:p>
    <w:p w14:paraId="2D457329" w14:textId="41D0A02C" w:rsidR="00F522A8" w:rsidRPr="006163CE" w:rsidRDefault="00F522A8" w:rsidP="00F522A8"/>
    <w:sectPr w:rsidR="00F522A8" w:rsidRPr="00616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4D2C"/>
    <w:multiLevelType w:val="hybridMultilevel"/>
    <w:tmpl w:val="915E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17CCD"/>
    <w:multiLevelType w:val="hybridMultilevel"/>
    <w:tmpl w:val="21ECD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F3BD2"/>
    <w:multiLevelType w:val="hybridMultilevel"/>
    <w:tmpl w:val="0C3E1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84432"/>
    <w:multiLevelType w:val="hybridMultilevel"/>
    <w:tmpl w:val="0FCEA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E7B9F"/>
    <w:multiLevelType w:val="hybridMultilevel"/>
    <w:tmpl w:val="9C5E2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00A92"/>
    <w:multiLevelType w:val="hybridMultilevel"/>
    <w:tmpl w:val="68341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66A7F"/>
    <w:multiLevelType w:val="hybridMultilevel"/>
    <w:tmpl w:val="488A5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D00E8"/>
    <w:multiLevelType w:val="hybridMultilevel"/>
    <w:tmpl w:val="C49643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2180AF9"/>
    <w:multiLevelType w:val="hybridMultilevel"/>
    <w:tmpl w:val="48B82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54673"/>
    <w:multiLevelType w:val="hybridMultilevel"/>
    <w:tmpl w:val="CCCC4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7286210">
    <w:abstractNumId w:val="6"/>
  </w:num>
  <w:num w:numId="2" w16cid:durableId="2142381202">
    <w:abstractNumId w:val="2"/>
  </w:num>
  <w:num w:numId="3" w16cid:durableId="1720081678">
    <w:abstractNumId w:val="5"/>
  </w:num>
  <w:num w:numId="4" w16cid:durableId="145514941">
    <w:abstractNumId w:val="0"/>
  </w:num>
  <w:num w:numId="5" w16cid:durableId="2081440865">
    <w:abstractNumId w:val="9"/>
  </w:num>
  <w:num w:numId="6" w16cid:durableId="1704400058">
    <w:abstractNumId w:val="8"/>
  </w:num>
  <w:num w:numId="7" w16cid:durableId="1997104418">
    <w:abstractNumId w:val="1"/>
  </w:num>
  <w:num w:numId="8" w16cid:durableId="299382955">
    <w:abstractNumId w:val="4"/>
  </w:num>
  <w:num w:numId="9" w16cid:durableId="1109162531">
    <w:abstractNumId w:val="7"/>
  </w:num>
  <w:num w:numId="10" w16cid:durableId="132063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t7SwtLQwBjIMLZV0lIJTi4sz8/NACkxqAWtZ7XUsAAAA"/>
  </w:docVars>
  <w:rsids>
    <w:rsidRoot w:val="00C82EF4"/>
    <w:rsid w:val="0001397A"/>
    <w:rsid w:val="00042F51"/>
    <w:rsid w:val="000538AF"/>
    <w:rsid w:val="00096734"/>
    <w:rsid w:val="000A14AF"/>
    <w:rsid w:val="000A2C6D"/>
    <w:rsid w:val="001104F5"/>
    <w:rsid w:val="0011423C"/>
    <w:rsid w:val="001221AE"/>
    <w:rsid w:val="00241B9E"/>
    <w:rsid w:val="002C2811"/>
    <w:rsid w:val="002E29DA"/>
    <w:rsid w:val="00304AE2"/>
    <w:rsid w:val="0032142C"/>
    <w:rsid w:val="00354AA6"/>
    <w:rsid w:val="0038703D"/>
    <w:rsid w:val="003F7280"/>
    <w:rsid w:val="003F765D"/>
    <w:rsid w:val="004A51B8"/>
    <w:rsid w:val="004B570F"/>
    <w:rsid w:val="00506CB3"/>
    <w:rsid w:val="005B0B39"/>
    <w:rsid w:val="005D191B"/>
    <w:rsid w:val="005E3F51"/>
    <w:rsid w:val="005F2EE2"/>
    <w:rsid w:val="006163CE"/>
    <w:rsid w:val="00666C4B"/>
    <w:rsid w:val="00686770"/>
    <w:rsid w:val="006959BE"/>
    <w:rsid w:val="00696EC8"/>
    <w:rsid w:val="006C277A"/>
    <w:rsid w:val="006D2BA2"/>
    <w:rsid w:val="00717E4E"/>
    <w:rsid w:val="007273C0"/>
    <w:rsid w:val="00731839"/>
    <w:rsid w:val="00753D97"/>
    <w:rsid w:val="00781819"/>
    <w:rsid w:val="007C6E6D"/>
    <w:rsid w:val="007E6AD0"/>
    <w:rsid w:val="00800DAF"/>
    <w:rsid w:val="0080607E"/>
    <w:rsid w:val="00832714"/>
    <w:rsid w:val="0085463C"/>
    <w:rsid w:val="008A40CD"/>
    <w:rsid w:val="008A6180"/>
    <w:rsid w:val="008E40B3"/>
    <w:rsid w:val="008F09BF"/>
    <w:rsid w:val="00962AA1"/>
    <w:rsid w:val="009706FE"/>
    <w:rsid w:val="009955E2"/>
    <w:rsid w:val="009E59FD"/>
    <w:rsid w:val="00A06902"/>
    <w:rsid w:val="00A45F3C"/>
    <w:rsid w:val="00A5355D"/>
    <w:rsid w:val="00A72012"/>
    <w:rsid w:val="00A74E76"/>
    <w:rsid w:val="00A8683C"/>
    <w:rsid w:val="00AC24F0"/>
    <w:rsid w:val="00B63BDC"/>
    <w:rsid w:val="00BC5998"/>
    <w:rsid w:val="00C0421B"/>
    <w:rsid w:val="00C60483"/>
    <w:rsid w:val="00C81AC3"/>
    <w:rsid w:val="00C82EF4"/>
    <w:rsid w:val="00C83719"/>
    <w:rsid w:val="00C8689F"/>
    <w:rsid w:val="00DD5290"/>
    <w:rsid w:val="00DE2374"/>
    <w:rsid w:val="00DE48A9"/>
    <w:rsid w:val="00E1400B"/>
    <w:rsid w:val="00E1747A"/>
    <w:rsid w:val="00E51B0F"/>
    <w:rsid w:val="00E92463"/>
    <w:rsid w:val="00ED1DC4"/>
    <w:rsid w:val="00EF27A3"/>
    <w:rsid w:val="00F522A8"/>
    <w:rsid w:val="00F83961"/>
    <w:rsid w:val="00F909E1"/>
    <w:rsid w:val="00F95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82F22"/>
  <w15:chartTrackingRefBased/>
  <w15:docId w15:val="{CFEA6FFC-4BE9-494B-8B1E-DF081C485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2EF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23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46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51B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2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82EF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E23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C2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5463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Revision">
    <w:name w:val="Revision"/>
    <w:hidden/>
    <w:uiPriority w:val="99"/>
    <w:semiHidden/>
    <w:rsid w:val="00C0421B"/>
  </w:style>
  <w:style w:type="character" w:customStyle="1" w:styleId="Heading4Char">
    <w:name w:val="Heading 4 Char"/>
    <w:basedOn w:val="DefaultParagraphFont"/>
    <w:link w:val="Heading4"/>
    <w:uiPriority w:val="9"/>
    <w:semiHidden/>
    <w:rsid w:val="004A51B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1100</Words>
  <Characters>627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Floyd</dc:creator>
  <cp:keywords/>
  <dc:description/>
  <cp:lastModifiedBy>Hannah</cp:lastModifiedBy>
  <cp:revision>20</cp:revision>
  <cp:lastPrinted>2022-04-08T19:02:00Z</cp:lastPrinted>
  <dcterms:created xsi:type="dcterms:W3CDTF">2022-04-08T19:06:00Z</dcterms:created>
  <dcterms:modified xsi:type="dcterms:W3CDTF">2022-05-09T21:01:00Z</dcterms:modified>
</cp:coreProperties>
</file>